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igu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1-(1,2,3,4,5,6,7,8-octahydro-2,3,8,8-tetramethyl-2-naphthyl)etha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Aucun(es) dans des conditions normales.</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cun(es) dans des condition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ut produit répandu avec du sable ou de la terre.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Vert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igu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1-(1,2,3,4,5,6,7,8-octahydro-2,3,8,8-tetramethyl-2-naphthyl)etha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7/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7/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igu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igu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2/07/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83E7F1F-55F8-4CAC-A57D-6A4CEF86A85C}"/>
</file>

<file path=customXml/itemProps3.xml><?xml version="1.0" encoding="utf-8"?>
<ds:datastoreItem xmlns:ds="http://schemas.openxmlformats.org/officeDocument/2006/customXml" ds:itemID="{41035CA4-4645-42E6-81E6-2044A637BB6B}"/>
</file>

<file path=customXml/itemProps4.xml><?xml version="1.0" encoding="utf-8"?>
<ds:datastoreItem xmlns:ds="http://schemas.openxmlformats.org/officeDocument/2006/customXml" ds:itemID="{5CA5D98E-8A0D-408E-9804-92188EE99279}"/>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